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E7D8E9B" w14:textId="77777777" w:rsidR="0000441B" w:rsidRPr="00A3554B" w:rsidRDefault="0000441B" w:rsidP="00BE025D">
      <w:pPr>
        <w:pStyle w:val="Title"/>
        <w:spacing w:before="120" w:after="120" w:line="264" w:lineRule="auto"/>
        <w:jc w:val="both"/>
        <w:rPr>
          <w:rFonts w:asciiTheme="minorHAnsi" w:hAnsiTheme="minorHAnsi" w:cstheme="minorHAnsi"/>
          <w:sz w:val="40"/>
          <w:szCs w:val="56"/>
        </w:rPr>
      </w:pPr>
      <w:r w:rsidRPr="00A3554B">
        <w:rPr>
          <w:rFonts w:asciiTheme="minorHAnsi" w:hAnsiTheme="minorHAnsi" w:cstheme="minorHAnsi"/>
          <w:sz w:val="40"/>
          <w:szCs w:val="56"/>
        </w:rPr>
        <w:t>&lt;Lab number and Title as given in the lab manual&gt;</w:t>
      </w:r>
    </w:p>
    <w:p w14:paraId="71D4B5C2" w14:textId="77777777" w:rsidR="0000441B" w:rsidRPr="00A3554B" w:rsidRDefault="0000441B" w:rsidP="00BE025D">
      <w:pPr>
        <w:pStyle w:val="TitleHeader"/>
        <w:spacing w:before="120" w:after="120" w:line="264" w:lineRule="auto"/>
        <w:jc w:val="both"/>
        <w:rPr>
          <w:rFonts w:cstheme="minorHAnsi"/>
          <w:sz w:val="32"/>
          <w:szCs w:val="24"/>
        </w:rPr>
      </w:pPr>
      <w:r w:rsidRPr="00A3554B">
        <w:rPr>
          <w:rFonts w:cstheme="minorHAnsi"/>
          <w:i/>
          <w:sz w:val="32"/>
          <w:szCs w:val="24"/>
        </w:rPr>
        <w:t>Names</w:t>
      </w:r>
      <w:r w:rsidRPr="00A3554B">
        <w:rPr>
          <w:rFonts w:cstheme="minorHAnsi"/>
          <w:sz w:val="32"/>
          <w:szCs w:val="24"/>
        </w:rPr>
        <w:t>: &lt;group members names here&gt;</w:t>
      </w:r>
      <w:r w:rsidRPr="00A3554B">
        <w:rPr>
          <w:rFonts w:cstheme="minorHAnsi"/>
          <w:sz w:val="32"/>
          <w:szCs w:val="24"/>
        </w:rPr>
        <w:tab/>
      </w:r>
    </w:p>
    <w:p w14:paraId="084DD16F" w14:textId="77777777" w:rsidR="0000441B" w:rsidRPr="00A3554B" w:rsidRDefault="0000441B" w:rsidP="00BE025D">
      <w:pPr>
        <w:pStyle w:val="TitleHeader"/>
        <w:spacing w:before="120" w:after="120" w:line="264" w:lineRule="auto"/>
        <w:jc w:val="both"/>
        <w:rPr>
          <w:rFonts w:cstheme="minorHAnsi"/>
        </w:rPr>
      </w:pPr>
      <w:r w:rsidRPr="00A3554B">
        <w:rPr>
          <w:rFonts w:cstheme="minorHAnsi"/>
          <w:i/>
          <w:sz w:val="32"/>
          <w:szCs w:val="24"/>
        </w:rPr>
        <w:t>Date</w:t>
      </w:r>
      <w:r w:rsidRPr="00A3554B">
        <w:rPr>
          <w:rFonts w:cstheme="minorHAnsi"/>
          <w:sz w:val="32"/>
          <w:szCs w:val="24"/>
        </w:rPr>
        <w:t>: &lt;date of the lab&gt;</w:t>
      </w:r>
      <w:r w:rsidRPr="00A3554B">
        <w:rPr>
          <w:rFonts w:cstheme="minorHAnsi"/>
        </w:rPr>
        <w:br w:type="page"/>
      </w:r>
    </w:p>
    <w:p w14:paraId="2C684FD7" w14:textId="7D4345A3" w:rsidR="0000441B" w:rsidRPr="006B01F8" w:rsidRDefault="0000441B" w:rsidP="00BE025D">
      <w:pPr>
        <w:pStyle w:val="AbstractTitle"/>
        <w:spacing w:before="120" w:after="120" w:line="264" w:lineRule="auto"/>
        <w:jc w:val="both"/>
        <w:rPr>
          <w:rFonts w:asciiTheme="minorHAnsi" w:hAnsiTheme="minorHAnsi" w:cstheme="minorHAnsi"/>
          <w:sz w:val="32"/>
          <w:szCs w:val="24"/>
        </w:rPr>
      </w:pPr>
      <w:r>
        <w:rPr>
          <w:rFonts w:asciiTheme="minorHAnsi" w:hAnsiTheme="minorHAnsi" w:cstheme="minorHAnsi"/>
          <w:sz w:val="32"/>
          <w:szCs w:val="24"/>
        </w:rPr>
        <w:lastRenderedPageBreak/>
        <w:t xml:space="preserve">Screenshots </w:t>
      </w:r>
      <w:r w:rsidRPr="006B01F8">
        <w:rPr>
          <w:rFonts w:asciiTheme="minorHAnsi" w:hAnsiTheme="minorHAnsi" w:cstheme="minorHAnsi"/>
          <w:sz w:val="32"/>
          <w:szCs w:val="24"/>
        </w:rPr>
        <w:t>(</w:t>
      </w:r>
      <w:r>
        <w:rPr>
          <w:rFonts w:asciiTheme="minorHAnsi" w:hAnsiTheme="minorHAnsi" w:cstheme="minorHAnsi"/>
          <w:sz w:val="32"/>
          <w:szCs w:val="24"/>
        </w:rPr>
        <w:t>85</w:t>
      </w:r>
      <w:r w:rsidRPr="006B01F8">
        <w:rPr>
          <w:rFonts w:asciiTheme="minorHAnsi" w:hAnsiTheme="minorHAnsi" w:cstheme="minorHAnsi"/>
          <w:sz w:val="32"/>
          <w:szCs w:val="24"/>
        </w:rPr>
        <w:t xml:space="preserve"> points)</w:t>
      </w:r>
    </w:p>
    <w:p w14:paraId="56D736BC" w14:textId="037ECA3F" w:rsidR="00CF529F" w:rsidRDefault="0000441B" w:rsidP="00BE025D">
      <w:pPr>
        <w:spacing w:after="0" w:line="264" w:lineRule="auto"/>
        <w:jc w:val="both"/>
        <w:rPr>
          <w:rFonts w:cstheme="minorHAnsi"/>
          <w:sz w:val="24"/>
          <w:szCs w:val="24"/>
        </w:rPr>
      </w:pPr>
      <w:r w:rsidRPr="0000441B">
        <w:rPr>
          <w:rFonts w:cstheme="minorHAnsi"/>
          <w:sz w:val="24"/>
          <w:szCs w:val="24"/>
        </w:rPr>
        <w:t>For the lab screenshot, you just need to show/explain the “</w:t>
      </w:r>
      <w:r>
        <w:rPr>
          <w:rFonts w:cstheme="minorHAnsi"/>
          <w:sz w:val="24"/>
          <w:szCs w:val="24"/>
        </w:rPr>
        <w:t>C</w:t>
      </w:r>
      <w:r w:rsidRPr="0000441B">
        <w:rPr>
          <w:rFonts w:cstheme="minorHAnsi"/>
          <w:sz w:val="24"/>
          <w:szCs w:val="24"/>
        </w:rPr>
        <w:t>heck</w:t>
      </w:r>
      <w:r>
        <w:rPr>
          <w:rFonts w:cstheme="minorHAnsi"/>
          <w:sz w:val="24"/>
          <w:szCs w:val="24"/>
        </w:rPr>
        <w:t>-O</w:t>
      </w:r>
      <w:r w:rsidRPr="0000441B">
        <w:rPr>
          <w:rFonts w:cstheme="minorHAnsi"/>
          <w:sz w:val="24"/>
          <w:szCs w:val="24"/>
        </w:rPr>
        <w:t xml:space="preserve">ff” </w:t>
      </w:r>
      <w:r>
        <w:rPr>
          <w:rFonts w:cstheme="minorHAnsi"/>
          <w:sz w:val="24"/>
          <w:szCs w:val="24"/>
        </w:rPr>
        <w:t>got from i</w:t>
      </w:r>
      <w:r w:rsidRPr="0000441B">
        <w:rPr>
          <w:rFonts w:cstheme="minorHAnsi"/>
          <w:sz w:val="24"/>
          <w:szCs w:val="24"/>
        </w:rPr>
        <w:t>nstructors</w:t>
      </w:r>
      <w:r>
        <w:rPr>
          <w:rFonts w:cstheme="minorHAnsi"/>
          <w:sz w:val="24"/>
          <w:szCs w:val="24"/>
        </w:rPr>
        <w:t xml:space="preserve"> during the lab time </w:t>
      </w:r>
      <w:r w:rsidRPr="0000441B">
        <w:rPr>
          <w:rFonts w:cstheme="minorHAnsi"/>
          <w:sz w:val="24"/>
          <w:szCs w:val="24"/>
        </w:rPr>
        <w:t xml:space="preserve">in this section. </w:t>
      </w:r>
      <w:r w:rsidR="00CF529F" w:rsidRPr="00A3554B">
        <w:rPr>
          <w:rFonts w:cstheme="minorHAnsi"/>
          <w:sz w:val="24"/>
          <w:szCs w:val="24"/>
        </w:rPr>
        <w:t>The “Check-Off” you get will be recorded in the check-off sheet made by instructors</w:t>
      </w:r>
      <w:r w:rsidR="00CF529F">
        <w:rPr>
          <w:rFonts w:cstheme="minorHAnsi"/>
          <w:sz w:val="24"/>
          <w:szCs w:val="24"/>
        </w:rPr>
        <w:t>.</w:t>
      </w:r>
    </w:p>
    <w:p w14:paraId="27C64A47" w14:textId="6D970CE9" w:rsidR="0000441B" w:rsidRPr="0000441B" w:rsidRDefault="0000441B" w:rsidP="00BE025D">
      <w:pPr>
        <w:spacing w:after="0" w:line="264" w:lineRule="auto"/>
        <w:jc w:val="both"/>
        <w:rPr>
          <w:rFonts w:cstheme="minorHAnsi"/>
          <w:sz w:val="24"/>
          <w:szCs w:val="24"/>
        </w:rPr>
      </w:pPr>
      <w:r w:rsidRPr="0000441B">
        <w:rPr>
          <w:rFonts w:cstheme="minorHAnsi"/>
          <w:sz w:val="24"/>
          <w:szCs w:val="24"/>
        </w:rPr>
        <w:t>The detailed “</w:t>
      </w:r>
      <w:r>
        <w:rPr>
          <w:rFonts w:cstheme="minorHAnsi"/>
          <w:sz w:val="24"/>
          <w:szCs w:val="24"/>
        </w:rPr>
        <w:t>C</w:t>
      </w:r>
      <w:r w:rsidRPr="0000441B">
        <w:rPr>
          <w:rFonts w:cstheme="minorHAnsi"/>
          <w:sz w:val="24"/>
          <w:szCs w:val="24"/>
        </w:rPr>
        <w:t>heck</w:t>
      </w:r>
      <w:r>
        <w:rPr>
          <w:rFonts w:cstheme="minorHAnsi"/>
          <w:sz w:val="24"/>
          <w:szCs w:val="24"/>
        </w:rPr>
        <w:t>-O</w:t>
      </w:r>
      <w:r w:rsidRPr="0000441B">
        <w:rPr>
          <w:rFonts w:cstheme="minorHAnsi"/>
          <w:sz w:val="24"/>
          <w:szCs w:val="24"/>
        </w:rPr>
        <w:t xml:space="preserve">ff” list for each lab </w:t>
      </w:r>
      <w:r>
        <w:rPr>
          <w:rFonts w:cstheme="minorHAnsi"/>
          <w:sz w:val="24"/>
          <w:szCs w:val="24"/>
        </w:rPr>
        <w:t>is</w:t>
      </w:r>
      <w:r w:rsidRPr="0000441B">
        <w:rPr>
          <w:rFonts w:cstheme="minorHAnsi"/>
          <w:sz w:val="24"/>
          <w:szCs w:val="24"/>
        </w:rPr>
        <w:t xml:space="preserve"> included in lecture slides on Canvas. For example:</w:t>
      </w:r>
    </w:p>
    <w:p w14:paraId="79B65766" w14:textId="77777777" w:rsidR="0000441B" w:rsidRPr="00A3554B" w:rsidRDefault="0000441B" w:rsidP="00BE025D">
      <w:pPr>
        <w:spacing w:after="0" w:line="264" w:lineRule="auto"/>
        <w:jc w:val="both"/>
        <w:rPr>
          <w:rFonts w:cstheme="minorHAnsi"/>
          <w:sz w:val="24"/>
          <w:szCs w:val="24"/>
        </w:rPr>
      </w:pPr>
      <w:r w:rsidRPr="00A3554B">
        <w:rPr>
          <w:rFonts w:cstheme="minorHAnsi"/>
          <w:sz w:val="24"/>
          <w:szCs w:val="24"/>
        </w:rPr>
        <w:t>For lab xx, to get checked off by instructors:</w:t>
      </w:r>
    </w:p>
    <w:p w14:paraId="6343ED06" w14:textId="77777777" w:rsidR="0000441B" w:rsidRPr="00A66193" w:rsidRDefault="0000441B" w:rsidP="00BE025D">
      <w:pPr>
        <w:pStyle w:val="ListParagraph"/>
        <w:numPr>
          <w:ilvl w:val="0"/>
          <w:numId w:val="6"/>
        </w:numPr>
        <w:spacing w:before="0" w:after="0"/>
        <w:rPr>
          <w:sz w:val="24"/>
          <w:szCs w:val="24"/>
        </w:rPr>
      </w:pPr>
      <w:r w:rsidRPr="00A66193">
        <w:rPr>
          <w:sz w:val="24"/>
          <w:szCs w:val="24"/>
        </w:rPr>
        <w:t>Show “Simulation Complete – no mismatches” in your terminal window.</w:t>
      </w:r>
    </w:p>
    <w:p w14:paraId="653BCB12" w14:textId="4CC64A80" w:rsidR="0000441B" w:rsidRPr="00CF529F" w:rsidRDefault="0000441B" w:rsidP="00BE025D">
      <w:pPr>
        <w:pStyle w:val="ListParagraph"/>
        <w:numPr>
          <w:ilvl w:val="0"/>
          <w:numId w:val="6"/>
        </w:numPr>
        <w:spacing w:before="0" w:after="0"/>
        <w:rPr>
          <w:sz w:val="24"/>
          <w:szCs w:val="24"/>
        </w:rPr>
      </w:pPr>
      <w:r w:rsidRPr="00A66193">
        <w:rPr>
          <w:sz w:val="24"/>
          <w:szCs w:val="24"/>
        </w:rPr>
        <w:t>Show and explain xxx on your hardware</w:t>
      </w:r>
      <w:bookmarkStart w:id="0" w:name="_Hlk61612028"/>
    </w:p>
    <w:p w14:paraId="2FEA013A" w14:textId="77777777" w:rsidR="0000441B" w:rsidRPr="008C6F05" w:rsidRDefault="0000441B" w:rsidP="00BE025D">
      <w:pPr>
        <w:spacing w:after="0" w:line="264" w:lineRule="auto"/>
        <w:jc w:val="both"/>
        <w:rPr>
          <w:rFonts w:cstheme="minorHAnsi"/>
          <w:color w:val="FF0000"/>
          <w:sz w:val="24"/>
          <w:szCs w:val="24"/>
        </w:rPr>
      </w:pPr>
      <w:r w:rsidRPr="00A3554B">
        <w:rPr>
          <w:rFonts w:cstheme="minorHAnsi"/>
          <w:b/>
          <w:color w:val="FF0000"/>
          <w:sz w:val="24"/>
          <w:szCs w:val="24"/>
        </w:rPr>
        <w:t>NOTE:</w:t>
      </w:r>
      <w:r w:rsidRPr="00A3554B">
        <w:rPr>
          <w:rFonts w:cstheme="minorHAnsi"/>
          <w:color w:val="FF0000"/>
          <w:sz w:val="24"/>
          <w:szCs w:val="24"/>
        </w:rPr>
        <w:t xml:space="preserve"> If you DON’T get the “Check-Off” during the lab time or DON’T show/explain the “Check-Off” in your lab report, you will lose some points proportionally</w:t>
      </w:r>
      <w:r>
        <w:rPr>
          <w:rFonts w:cstheme="minorHAnsi"/>
          <w:color w:val="FF0000"/>
          <w:sz w:val="24"/>
          <w:szCs w:val="24"/>
        </w:rPr>
        <w:t>; i</w:t>
      </w:r>
      <w:r w:rsidRPr="00892908">
        <w:rPr>
          <w:rFonts w:cstheme="minorHAnsi"/>
          <w:color w:val="FF0000"/>
          <w:sz w:val="24"/>
          <w:szCs w:val="24"/>
        </w:rPr>
        <w:t xml:space="preserve">f you </w:t>
      </w:r>
      <w:r>
        <w:rPr>
          <w:rFonts w:cstheme="minorHAnsi"/>
          <w:color w:val="FF0000"/>
          <w:sz w:val="24"/>
          <w:szCs w:val="24"/>
        </w:rPr>
        <w:t>DON</w:t>
      </w:r>
      <w:r w:rsidRPr="00892908">
        <w:rPr>
          <w:rFonts w:cstheme="minorHAnsi"/>
          <w:color w:val="FF0000"/>
          <w:sz w:val="24"/>
          <w:szCs w:val="24"/>
        </w:rPr>
        <w:t>’</w:t>
      </w:r>
      <w:r>
        <w:rPr>
          <w:rFonts w:cstheme="minorHAnsi"/>
          <w:color w:val="FF0000"/>
          <w:sz w:val="24"/>
          <w:szCs w:val="24"/>
        </w:rPr>
        <w:t>T</w:t>
      </w:r>
      <w:r w:rsidRPr="00892908">
        <w:rPr>
          <w:rFonts w:cstheme="minorHAnsi"/>
          <w:color w:val="FF0000"/>
          <w:sz w:val="24"/>
          <w:szCs w:val="24"/>
        </w:rPr>
        <w:t xml:space="preserve"> attend the lab, please finish </w:t>
      </w:r>
      <w:r>
        <w:rPr>
          <w:rFonts w:cstheme="minorHAnsi"/>
          <w:color w:val="FF0000"/>
          <w:sz w:val="24"/>
          <w:szCs w:val="24"/>
        </w:rPr>
        <w:t xml:space="preserve">the </w:t>
      </w:r>
      <w:r w:rsidRPr="00892908">
        <w:rPr>
          <w:rFonts w:cstheme="minorHAnsi"/>
          <w:color w:val="FF0000"/>
          <w:sz w:val="24"/>
          <w:szCs w:val="24"/>
        </w:rPr>
        <w:t xml:space="preserve">specific </w:t>
      </w:r>
      <w:r>
        <w:rPr>
          <w:rFonts w:cstheme="minorHAnsi"/>
          <w:color w:val="FF0000"/>
          <w:sz w:val="24"/>
          <w:szCs w:val="24"/>
        </w:rPr>
        <w:t xml:space="preserve">lab by </w:t>
      </w:r>
      <w:r w:rsidRPr="00892908">
        <w:rPr>
          <w:rFonts w:cstheme="minorHAnsi"/>
          <w:color w:val="FF0000"/>
          <w:sz w:val="24"/>
          <w:szCs w:val="24"/>
        </w:rPr>
        <w:t>follow</w:t>
      </w:r>
      <w:r>
        <w:rPr>
          <w:rFonts w:cstheme="minorHAnsi"/>
          <w:color w:val="FF0000"/>
          <w:sz w:val="24"/>
          <w:szCs w:val="24"/>
        </w:rPr>
        <w:t>ing</w:t>
      </w:r>
      <w:r w:rsidRPr="00892908">
        <w:rPr>
          <w:rFonts w:cstheme="minorHAnsi"/>
          <w:color w:val="FF0000"/>
          <w:sz w:val="24"/>
          <w:szCs w:val="24"/>
        </w:rPr>
        <w:t xml:space="preserve"> the </w:t>
      </w:r>
      <w:r>
        <w:rPr>
          <w:rFonts w:cstheme="minorHAnsi"/>
          <w:color w:val="FF0000"/>
          <w:sz w:val="24"/>
          <w:szCs w:val="24"/>
        </w:rPr>
        <w:t xml:space="preserve">lab </w:t>
      </w:r>
      <w:r w:rsidRPr="00892908">
        <w:rPr>
          <w:rFonts w:cstheme="minorHAnsi"/>
          <w:color w:val="FF0000"/>
          <w:sz w:val="24"/>
          <w:szCs w:val="24"/>
        </w:rPr>
        <w:t>instruction</w:t>
      </w:r>
      <w:r>
        <w:rPr>
          <w:rFonts w:cstheme="minorHAnsi"/>
          <w:color w:val="FF0000"/>
          <w:sz w:val="24"/>
          <w:szCs w:val="24"/>
        </w:rPr>
        <w:t>/slides</w:t>
      </w:r>
      <w:r w:rsidRPr="00892908">
        <w:rPr>
          <w:rFonts w:cstheme="minorHAnsi"/>
          <w:color w:val="FF0000"/>
          <w:sz w:val="24"/>
          <w:szCs w:val="24"/>
        </w:rPr>
        <w:t xml:space="preserve"> and show your results in this section. </w:t>
      </w:r>
    </w:p>
    <w:bookmarkEnd w:id="0"/>
    <w:p w14:paraId="7F9DB40A" w14:textId="77777777" w:rsidR="0000441B" w:rsidRPr="00F06EB4" w:rsidRDefault="0000441B" w:rsidP="00BE025D">
      <w:pPr>
        <w:spacing w:after="0" w:line="264" w:lineRule="auto"/>
        <w:jc w:val="both"/>
        <w:rPr>
          <w:rFonts w:cstheme="minorHAnsi"/>
          <w:sz w:val="24"/>
          <w:szCs w:val="24"/>
        </w:rPr>
      </w:pPr>
    </w:p>
    <w:p w14:paraId="6010EA5A" w14:textId="77777777" w:rsidR="0000441B" w:rsidRPr="00892908" w:rsidRDefault="0000441B" w:rsidP="00BE025D">
      <w:pPr>
        <w:spacing w:before="120" w:after="120" w:line="264" w:lineRule="auto"/>
        <w:jc w:val="both"/>
        <w:rPr>
          <w:rFonts w:cstheme="minorHAnsi"/>
          <w:b/>
          <w:sz w:val="32"/>
          <w:szCs w:val="24"/>
        </w:rPr>
      </w:pPr>
      <w:r w:rsidRPr="00892908">
        <w:rPr>
          <w:rFonts w:cstheme="minorHAnsi"/>
          <w:b/>
          <w:sz w:val="32"/>
          <w:szCs w:val="24"/>
        </w:rPr>
        <w:t>Other important items to consider:</w:t>
      </w:r>
    </w:p>
    <w:p w14:paraId="03FB6F51" w14:textId="77777777" w:rsidR="0000441B" w:rsidRPr="00C26BE7" w:rsidRDefault="0000441B" w:rsidP="00BE025D">
      <w:pPr>
        <w:spacing w:before="120" w:after="120" w:line="264" w:lineRule="auto"/>
        <w:ind w:left="360" w:hanging="360"/>
        <w:jc w:val="both"/>
        <w:rPr>
          <w:rFonts w:cstheme="minorHAnsi"/>
          <w:b/>
          <w:sz w:val="32"/>
          <w:szCs w:val="32"/>
        </w:rPr>
      </w:pPr>
      <w:r w:rsidRPr="00C26BE7">
        <w:rPr>
          <w:rFonts w:cstheme="minorHAnsi"/>
          <w:b/>
          <w:sz w:val="32"/>
          <w:szCs w:val="32"/>
        </w:rPr>
        <w:t>Attendance (10 points)</w:t>
      </w:r>
    </w:p>
    <w:p w14:paraId="5FEA2A20" w14:textId="77777777" w:rsidR="0000441B" w:rsidRPr="00C26BE7" w:rsidRDefault="0000441B" w:rsidP="00BE025D">
      <w:pPr>
        <w:spacing w:after="0" w:line="264" w:lineRule="auto"/>
        <w:jc w:val="both"/>
        <w:rPr>
          <w:rFonts w:cstheme="minorHAnsi"/>
          <w:sz w:val="24"/>
          <w:szCs w:val="24"/>
        </w:rPr>
      </w:pPr>
      <w:r w:rsidRPr="00C26BE7">
        <w:rPr>
          <w:rFonts w:cstheme="minorHAnsi"/>
          <w:sz w:val="24"/>
          <w:szCs w:val="24"/>
        </w:rPr>
        <w:t>You need to check in on Canvas at the beginning of lab. Otherwise, you will lose these points if</w:t>
      </w:r>
      <w:r>
        <w:rPr>
          <w:rFonts w:cstheme="minorHAnsi"/>
          <w:sz w:val="24"/>
          <w:szCs w:val="24"/>
        </w:rPr>
        <w:t xml:space="preserve"> </w:t>
      </w:r>
      <w:r w:rsidRPr="00C26BE7">
        <w:rPr>
          <w:rFonts w:cstheme="minorHAnsi"/>
          <w:sz w:val="24"/>
          <w:szCs w:val="24"/>
        </w:rPr>
        <w:t>your attendance record on Canvas is absent.</w:t>
      </w:r>
    </w:p>
    <w:p w14:paraId="355EF434" w14:textId="77777777" w:rsidR="0000441B" w:rsidRPr="00C26BE7" w:rsidRDefault="0000441B" w:rsidP="00BE025D">
      <w:pPr>
        <w:spacing w:before="120" w:after="120" w:line="264" w:lineRule="auto"/>
        <w:ind w:left="360" w:hanging="360"/>
        <w:jc w:val="both"/>
        <w:rPr>
          <w:rFonts w:cstheme="minorHAnsi"/>
          <w:b/>
          <w:sz w:val="32"/>
          <w:szCs w:val="32"/>
        </w:rPr>
      </w:pPr>
      <w:r w:rsidRPr="00C26BE7">
        <w:rPr>
          <w:rFonts w:cstheme="minorHAnsi"/>
          <w:b/>
          <w:sz w:val="32"/>
          <w:szCs w:val="32"/>
        </w:rPr>
        <w:t>Document Format (5 points)</w:t>
      </w:r>
    </w:p>
    <w:p w14:paraId="16CB3BEB" w14:textId="77777777" w:rsidR="0000441B" w:rsidRPr="00C26BE7" w:rsidRDefault="0000441B" w:rsidP="00BE025D">
      <w:pPr>
        <w:pStyle w:val="ListParagraph"/>
        <w:spacing w:before="0" w:after="0" w:line="264" w:lineRule="auto"/>
        <w:rPr>
          <w:sz w:val="24"/>
          <w:szCs w:val="24"/>
        </w:rPr>
      </w:pPr>
      <w:r w:rsidRPr="00C26BE7">
        <w:rPr>
          <w:sz w:val="24"/>
          <w:szCs w:val="24"/>
        </w:rPr>
        <w:t>Use this template for your lab report</w:t>
      </w:r>
    </w:p>
    <w:p w14:paraId="0DC675B9" w14:textId="77777777" w:rsidR="0000441B" w:rsidRPr="00C26BE7" w:rsidRDefault="0000441B" w:rsidP="00BE025D">
      <w:pPr>
        <w:pStyle w:val="ListParagraph"/>
        <w:spacing w:before="0" w:after="0" w:line="264" w:lineRule="auto"/>
        <w:rPr>
          <w:sz w:val="24"/>
          <w:szCs w:val="24"/>
        </w:rPr>
      </w:pPr>
      <w:r w:rsidRPr="00C26BE7">
        <w:rPr>
          <w:sz w:val="24"/>
          <w:szCs w:val="24"/>
        </w:rPr>
        <w:t xml:space="preserve">Only submit in </w:t>
      </w:r>
      <w:r w:rsidRPr="00C26BE7">
        <w:rPr>
          <w:color w:val="FF0000"/>
          <w:sz w:val="24"/>
          <w:szCs w:val="24"/>
        </w:rPr>
        <w:t xml:space="preserve">.pdf </w:t>
      </w:r>
      <w:r w:rsidRPr="00C26BE7">
        <w:rPr>
          <w:sz w:val="24"/>
          <w:szCs w:val="24"/>
        </w:rPr>
        <w:t>format</w:t>
      </w:r>
    </w:p>
    <w:p w14:paraId="119EFB66" w14:textId="77777777" w:rsidR="0000441B" w:rsidRPr="00C26BE7" w:rsidRDefault="0000441B" w:rsidP="00BE025D">
      <w:pPr>
        <w:pStyle w:val="ListParagraph"/>
        <w:spacing w:before="0" w:after="0" w:line="264" w:lineRule="auto"/>
        <w:rPr>
          <w:sz w:val="24"/>
          <w:szCs w:val="24"/>
        </w:rPr>
      </w:pPr>
      <w:r w:rsidRPr="00C26BE7">
        <w:rPr>
          <w:sz w:val="24"/>
          <w:szCs w:val="24"/>
        </w:rPr>
        <w:t xml:space="preserve">Use the correct naming format: </w:t>
      </w:r>
      <w:r w:rsidRPr="00C26BE7">
        <w:rPr>
          <w:i/>
          <w:sz w:val="24"/>
          <w:szCs w:val="24"/>
        </w:rPr>
        <w:t>lab number_ group number</w:t>
      </w:r>
      <w:r w:rsidRPr="00C26BE7">
        <w:rPr>
          <w:sz w:val="24"/>
          <w:szCs w:val="24"/>
        </w:rPr>
        <w:t xml:space="preserve"> (e.g., </w:t>
      </w:r>
      <w:r w:rsidRPr="00C26BE7">
        <w:rPr>
          <w:color w:val="000000" w:themeColor="text1"/>
          <w:sz w:val="24"/>
          <w:szCs w:val="24"/>
        </w:rPr>
        <w:t>lab 1_group 1.pdf)</w:t>
      </w:r>
    </w:p>
    <w:p w14:paraId="1B1F2C95" w14:textId="77777777" w:rsidR="0000441B" w:rsidRPr="0052136B" w:rsidRDefault="0000441B" w:rsidP="00BE025D">
      <w:pPr>
        <w:pStyle w:val="ListParagraph"/>
        <w:spacing w:before="0" w:after="0" w:line="264" w:lineRule="auto"/>
        <w:rPr>
          <w:sz w:val="24"/>
          <w:szCs w:val="24"/>
        </w:rPr>
      </w:pPr>
      <w:r w:rsidRPr="00C26BE7">
        <w:rPr>
          <w:sz w:val="24"/>
          <w:szCs w:val="24"/>
        </w:rPr>
        <w:t>Keep the cover page</w:t>
      </w:r>
    </w:p>
    <w:p w14:paraId="15FE1045" w14:textId="77777777" w:rsidR="0000441B" w:rsidRPr="00C26BE7" w:rsidRDefault="0000441B" w:rsidP="00BE025D">
      <w:pPr>
        <w:pStyle w:val="ListParagraph"/>
        <w:spacing w:before="0" w:after="0" w:line="264" w:lineRule="auto"/>
        <w:rPr>
          <w:sz w:val="24"/>
          <w:szCs w:val="24"/>
        </w:rPr>
      </w:pPr>
      <w:r w:rsidRPr="00C26BE7">
        <w:rPr>
          <w:sz w:val="24"/>
          <w:szCs w:val="24"/>
        </w:rPr>
        <w:t xml:space="preserve">Label all the tables and figures </w:t>
      </w:r>
    </w:p>
    <w:p w14:paraId="4EC2ED20" w14:textId="77777777" w:rsidR="0000441B" w:rsidRPr="00C26BE7" w:rsidRDefault="0000441B" w:rsidP="00BE025D">
      <w:pPr>
        <w:pStyle w:val="ListParagraph"/>
        <w:spacing w:before="0" w:after="0" w:line="264" w:lineRule="auto"/>
        <w:rPr>
          <w:sz w:val="24"/>
          <w:szCs w:val="24"/>
        </w:rPr>
      </w:pPr>
      <w:r w:rsidRPr="00C26BE7">
        <w:rPr>
          <w:sz w:val="24"/>
          <w:szCs w:val="24"/>
        </w:rPr>
        <w:t>Within the page limit. (</w:t>
      </w:r>
      <w:proofErr w:type="gramStart"/>
      <w:r w:rsidRPr="00C26BE7">
        <w:rPr>
          <w:sz w:val="24"/>
          <w:szCs w:val="24"/>
        </w:rPr>
        <w:t>typically</w:t>
      </w:r>
      <w:proofErr w:type="gramEnd"/>
      <w:r w:rsidRPr="00C26BE7">
        <w:rPr>
          <w:sz w:val="24"/>
          <w:szCs w:val="24"/>
        </w:rPr>
        <w:t xml:space="preserve"> 7-8 pages maximum, but subject to change)</w:t>
      </w:r>
    </w:p>
    <w:p w14:paraId="270FB819" w14:textId="77777777" w:rsidR="0000441B" w:rsidRDefault="0000441B" w:rsidP="00BE025D">
      <w:pPr>
        <w:spacing w:after="0" w:line="264" w:lineRule="auto"/>
        <w:jc w:val="both"/>
        <w:rPr>
          <w:rFonts w:cstheme="minorHAnsi"/>
          <w:b/>
        </w:rPr>
      </w:pPr>
    </w:p>
    <w:p w14:paraId="1B4CB6CC" w14:textId="04F32038" w:rsidR="00485ED6" w:rsidRPr="00CF529F" w:rsidRDefault="0000441B" w:rsidP="00BE025D">
      <w:pPr>
        <w:spacing w:after="0" w:line="264" w:lineRule="auto"/>
        <w:jc w:val="both"/>
        <w:rPr>
          <w:rFonts w:cstheme="minorHAnsi"/>
          <w:sz w:val="24"/>
          <w:szCs w:val="24"/>
        </w:rPr>
      </w:pPr>
      <w:r w:rsidRPr="00C26BE7">
        <w:rPr>
          <w:rFonts w:cstheme="minorHAnsi"/>
          <w:b/>
          <w:sz w:val="24"/>
          <w:szCs w:val="24"/>
        </w:rPr>
        <w:t>Academic Honesty:</w:t>
      </w:r>
      <w:r w:rsidRPr="00C26BE7">
        <w:rPr>
          <w:rFonts w:cstheme="minorHAnsi"/>
          <w:sz w:val="24"/>
          <w:szCs w:val="24"/>
        </w:rPr>
        <w:t xml:space="preserve"> The experiment should be conducted </w:t>
      </w:r>
      <w:r w:rsidRPr="00C26BE7">
        <w:rPr>
          <w:rFonts w:cstheme="minorHAnsi"/>
          <w:color w:val="FF0000"/>
          <w:sz w:val="24"/>
          <w:szCs w:val="24"/>
        </w:rPr>
        <w:t>individually</w:t>
      </w:r>
      <w:r w:rsidRPr="00C26BE7">
        <w:rPr>
          <w:rFonts w:cstheme="minorHAnsi"/>
          <w:sz w:val="24"/>
          <w:szCs w:val="24"/>
        </w:rPr>
        <w:t xml:space="preserve">, but the lab report is written by </w:t>
      </w:r>
      <w:r w:rsidRPr="00C26BE7">
        <w:rPr>
          <w:rFonts w:cstheme="minorHAnsi"/>
          <w:color w:val="FF0000"/>
          <w:sz w:val="24"/>
          <w:szCs w:val="24"/>
        </w:rPr>
        <w:t>group</w:t>
      </w:r>
      <w:r w:rsidRPr="00C26BE7">
        <w:rPr>
          <w:rFonts w:cstheme="minorHAnsi"/>
          <w:sz w:val="24"/>
          <w:szCs w:val="24"/>
        </w:rPr>
        <w:t>. Plagiarism is a serious offense in all professions, but in engineering it is especially dangerous. I will not tolerate any instances of plagiarism, whether it is entire reports or simple graphs. It will result in a ZERO for both. Second offenses will receive an F in the course and brought before the department chair.</w:t>
      </w:r>
    </w:p>
    <w:sectPr w:rsidR="00485ED6" w:rsidRPr="00CF529F" w:rsidSect="003E6DA3">
      <w:headerReference w:type="default" r:id="rId10"/>
      <w:footerReference w:type="defaul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8760300" w14:textId="77777777" w:rsidR="0098020D" w:rsidRDefault="0098020D" w:rsidP="00122A34">
      <w:pPr>
        <w:spacing w:after="0" w:line="240" w:lineRule="auto"/>
      </w:pPr>
      <w:r>
        <w:separator/>
      </w:r>
    </w:p>
  </w:endnote>
  <w:endnote w:type="continuationSeparator" w:id="0">
    <w:p w14:paraId="4AADA5AD" w14:textId="77777777" w:rsidR="0098020D" w:rsidRDefault="0098020D" w:rsidP="00122A3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altName w:val="Arial"/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9413584"/>
      <w:docPartObj>
        <w:docPartGallery w:val="Page Numbers (Bottom of Page)"/>
        <w:docPartUnique/>
      </w:docPartObj>
    </w:sdtPr>
    <w:sdtEndPr/>
    <w:sdtContent>
      <w:p w14:paraId="27F7558D" w14:textId="25E28E7F" w:rsidR="00122A34" w:rsidRDefault="00290457">
        <w:pPr>
          <w:pStyle w:val="Footer"/>
          <w:jc w:val="center"/>
        </w:pPr>
        <w:r>
          <w:rPr>
            <w:noProof/>
          </w:rPr>
          <w:fldChar w:fldCharType="begin"/>
        </w:r>
        <w:r>
          <w:rPr>
            <w:noProof/>
          </w:rPr>
          <w:instrText xml:space="preserve"> PAGE   \* MERGEFORMAT </w:instrText>
        </w:r>
        <w:r>
          <w:rPr>
            <w:noProof/>
          </w:rPr>
          <w:fldChar w:fldCharType="separate"/>
        </w:r>
        <w:r w:rsidR="00B06F2D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5699C6EE" w14:textId="77777777" w:rsidR="00122A34" w:rsidRDefault="00122A3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E47A6B9" w14:textId="77777777" w:rsidR="0098020D" w:rsidRDefault="0098020D" w:rsidP="00122A34">
      <w:pPr>
        <w:spacing w:after="0" w:line="240" w:lineRule="auto"/>
      </w:pPr>
      <w:r>
        <w:separator/>
      </w:r>
    </w:p>
  </w:footnote>
  <w:footnote w:type="continuationSeparator" w:id="0">
    <w:p w14:paraId="37672FC4" w14:textId="77777777" w:rsidR="0098020D" w:rsidRDefault="0098020D" w:rsidP="00122A3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jc w:val="center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3116"/>
      <w:gridCol w:w="3117"/>
      <w:gridCol w:w="3117"/>
    </w:tblGrid>
    <w:tr w:rsidR="008570AC" w14:paraId="017E6C94" w14:textId="77777777" w:rsidTr="008570AC">
      <w:trPr>
        <w:jc w:val="center"/>
      </w:trPr>
      <w:tc>
        <w:tcPr>
          <w:tcW w:w="3116" w:type="dxa"/>
        </w:tcPr>
        <w:p w14:paraId="784C0448" w14:textId="7D48EC22" w:rsidR="008570AC" w:rsidRDefault="008570AC" w:rsidP="008570AC">
          <w:pPr>
            <w:pStyle w:val="Header"/>
            <w:jc w:val="both"/>
          </w:pPr>
          <w:r>
            <w:t>ECE 2613</w:t>
          </w:r>
        </w:p>
      </w:tc>
      <w:tc>
        <w:tcPr>
          <w:tcW w:w="3117" w:type="dxa"/>
        </w:tcPr>
        <w:p w14:paraId="174D2E1A" w14:textId="138FE685" w:rsidR="008570AC" w:rsidRDefault="008570AC" w:rsidP="00B06F2D">
          <w:pPr>
            <w:pStyle w:val="Header"/>
            <w:jc w:val="center"/>
          </w:pPr>
          <w:r>
            <w:t>Digital Circuit Design Lab</w:t>
          </w:r>
        </w:p>
      </w:tc>
      <w:tc>
        <w:tcPr>
          <w:tcW w:w="3117" w:type="dxa"/>
        </w:tcPr>
        <w:p w14:paraId="06EE5D50" w14:textId="4DC9D621" w:rsidR="008570AC" w:rsidRDefault="00CF529F" w:rsidP="00B06F2D">
          <w:pPr>
            <w:pStyle w:val="Header"/>
            <w:jc w:val="right"/>
          </w:pPr>
          <w:r>
            <w:t>Fall</w:t>
          </w:r>
          <w:r w:rsidR="008570AC">
            <w:t xml:space="preserve"> 202</w:t>
          </w:r>
          <w:r w:rsidR="009E1C63">
            <w:t>1</w:t>
          </w:r>
        </w:p>
      </w:tc>
    </w:tr>
  </w:tbl>
  <w:p w14:paraId="10A44509" w14:textId="22CB060C" w:rsidR="00796F26" w:rsidRDefault="00796F2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A5009FB"/>
    <w:multiLevelType w:val="hybridMultilevel"/>
    <w:tmpl w:val="0DF0F5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BF05E2A"/>
    <w:multiLevelType w:val="hybridMultilevel"/>
    <w:tmpl w:val="5300A06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BB1661A"/>
    <w:multiLevelType w:val="hybridMultilevel"/>
    <w:tmpl w:val="8D1619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4E31489"/>
    <w:multiLevelType w:val="hybridMultilevel"/>
    <w:tmpl w:val="4AD2E82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A1C79AC"/>
    <w:multiLevelType w:val="hybridMultilevel"/>
    <w:tmpl w:val="18E8F43E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A5C2873"/>
    <w:multiLevelType w:val="hybridMultilevel"/>
    <w:tmpl w:val="D79E6EC0"/>
    <w:lvl w:ilvl="0" w:tplc="7FBCC88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6E1F6720"/>
    <w:multiLevelType w:val="hybridMultilevel"/>
    <w:tmpl w:val="CC52154A"/>
    <w:lvl w:ilvl="0" w:tplc="05ACDDFA">
      <w:start w:val="1"/>
      <w:numFmt w:val="bullet"/>
      <w:pStyle w:val="ListParagraph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DBFC146E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6"/>
  </w:num>
  <w:num w:numId="3">
    <w:abstractNumId w:val="2"/>
  </w:num>
  <w:num w:numId="4">
    <w:abstractNumId w:val="0"/>
  </w:num>
  <w:num w:numId="5">
    <w:abstractNumId w:val="3"/>
  </w:num>
  <w:num w:numId="6">
    <w:abstractNumId w:val="1"/>
  </w:num>
  <w:num w:numId="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wMzE1NLM0MTYwNDFU0lEKTi0uzszPAykwrAUA066DaCwAAAA="/>
  </w:docVars>
  <w:rsids>
    <w:rsidRoot w:val="00201116"/>
    <w:rsid w:val="0000118D"/>
    <w:rsid w:val="0000441B"/>
    <w:rsid w:val="00004589"/>
    <w:rsid w:val="00010B44"/>
    <w:rsid w:val="00067F9D"/>
    <w:rsid w:val="00070100"/>
    <w:rsid w:val="00073DC3"/>
    <w:rsid w:val="0008628A"/>
    <w:rsid w:val="00091FEF"/>
    <w:rsid w:val="000A1D9C"/>
    <w:rsid w:val="000A6FDD"/>
    <w:rsid w:val="000D6327"/>
    <w:rsid w:val="00122232"/>
    <w:rsid w:val="00122A34"/>
    <w:rsid w:val="00123DE9"/>
    <w:rsid w:val="00125642"/>
    <w:rsid w:val="00131631"/>
    <w:rsid w:val="00137006"/>
    <w:rsid w:val="00144695"/>
    <w:rsid w:val="001A46B6"/>
    <w:rsid w:val="001C5FE4"/>
    <w:rsid w:val="001D4B69"/>
    <w:rsid w:val="00201116"/>
    <w:rsid w:val="0024264E"/>
    <w:rsid w:val="00254CDF"/>
    <w:rsid w:val="00263DED"/>
    <w:rsid w:val="00263FEF"/>
    <w:rsid w:val="00264BDC"/>
    <w:rsid w:val="00275E8E"/>
    <w:rsid w:val="00290457"/>
    <w:rsid w:val="002A7045"/>
    <w:rsid w:val="002B48F1"/>
    <w:rsid w:val="002C799B"/>
    <w:rsid w:val="00304F37"/>
    <w:rsid w:val="00311DE1"/>
    <w:rsid w:val="00327038"/>
    <w:rsid w:val="00327970"/>
    <w:rsid w:val="003418E9"/>
    <w:rsid w:val="00351FAA"/>
    <w:rsid w:val="00385777"/>
    <w:rsid w:val="003C165B"/>
    <w:rsid w:val="003C6331"/>
    <w:rsid w:val="003E6DA3"/>
    <w:rsid w:val="003F020E"/>
    <w:rsid w:val="00407D88"/>
    <w:rsid w:val="004275CE"/>
    <w:rsid w:val="004853F5"/>
    <w:rsid w:val="00485ED6"/>
    <w:rsid w:val="00491A79"/>
    <w:rsid w:val="00497E6C"/>
    <w:rsid w:val="004A3AF3"/>
    <w:rsid w:val="004C59EC"/>
    <w:rsid w:val="004D74F3"/>
    <w:rsid w:val="004F6C06"/>
    <w:rsid w:val="005206FC"/>
    <w:rsid w:val="005530D5"/>
    <w:rsid w:val="00572231"/>
    <w:rsid w:val="00572EFC"/>
    <w:rsid w:val="005919AE"/>
    <w:rsid w:val="005A748A"/>
    <w:rsid w:val="005A790E"/>
    <w:rsid w:val="005B7A32"/>
    <w:rsid w:val="005C3A64"/>
    <w:rsid w:val="005C3B37"/>
    <w:rsid w:val="005C3E8F"/>
    <w:rsid w:val="006302BE"/>
    <w:rsid w:val="00694C77"/>
    <w:rsid w:val="0069597E"/>
    <w:rsid w:val="00697FE7"/>
    <w:rsid w:val="006B3BA3"/>
    <w:rsid w:val="006C5B81"/>
    <w:rsid w:val="00710E6F"/>
    <w:rsid w:val="007220D7"/>
    <w:rsid w:val="00726E2F"/>
    <w:rsid w:val="00796F26"/>
    <w:rsid w:val="007A01F0"/>
    <w:rsid w:val="007B4586"/>
    <w:rsid w:val="00817A04"/>
    <w:rsid w:val="00824932"/>
    <w:rsid w:val="008570AC"/>
    <w:rsid w:val="008F4CC3"/>
    <w:rsid w:val="0097059C"/>
    <w:rsid w:val="0098020D"/>
    <w:rsid w:val="00982C74"/>
    <w:rsid w:val="009B11B8"/>
    <w:rsid w:val="009B452C"/>
    <w:rsid w:val="009C558A"/>
    <w:rsid w:val="009E1C63"/>
    <w:rsid w:val="009E7771"/>
    <w:rsid w:val="009F7547"/>
    <w:rsid w:val="00A272B6"/>
    <w:rsid w:val="00A3150B"/>
    <w:rsid w:val="00A45776"/>
    <w:rsid w:val="00A721B1"/>
    <w:rsid w:val="00A73000"/>
    <w:rsid w:val="00A9128F"/>
    <w:rsid w:val="00AA7A48"/>
    <w:rsid w:val="00AB5500"/>
    <w:rsid w:val="00AE2D32"/>
    <w:rsid w:val="00B015EE"/>
    <w:rsid w:val="00B04A67"/>
    <w:rsid w:val="00B0673F"/>
    <w:rsid w:val="00B06F2D"/>
    <w:rsid w:val="00B20594"/>
    <w:rsid w:val="00B2371F"/>
    <w:rsid w:val="00B33044"/>
    <w:rsid w:val="00B606B4"/>
    <w:rsid w:val="00B723E0"/>
    <w:rsid w:val="00B86990"/>
    <w:rsid w:val="00B95004"/>
    <w:rsid w:val="00BB6C71"/>
    <w:rsid w:val="00BB7EC0"/>
    <w:rsid w:val="00BD18E7"/>
    <w:rsid w:val="00BD61C7"/>
    <w:rsid w:val="00BE025D"/>
    <w:rsid w:val="00BE5F6B"/>
    <w:rsid w:val="00C12E44"/>
    <w:rsid w:val="00C279C0"/>
    <w:rsid w:val="00C51E5D"/>
    <w:rsid w:val="00C65F12"/>
    <w:rsid w:val="00C90F3D"/>
    <w:rsid w:val="00CB7422"/>
    <w:rsid w:val="00CC5687"/>
    <w:rsid w:val="00CF529F"/>
    <w:rsid w:val="00D14C14"/>
    <w:rsid w:val="00D2255F"/>
    <w:rsid w:val="00D264BD"/>
    <w:rsid w:val="00D30711"/>
    <w:rsid w:val="00D371B1"/>
    <w:rsid w:val="00D7178A"/>
    <w:rsid w:val="00D76F98"/>
    <w:rsid w:val="00D86463"/>
    <w:rsid w:val="00D92FF1"/>
    <w:rsid w:val="00D95A5B"/>
    <w:rsid w:val="00E00750"/>
    <w:rsid w:val="00E36A7F"/>
    <w:rsid w:val="00E5153B"/>
    <w:rsid w:val="00E81CDE"/>
    <w:rsid w:val="00E83FC0"/>
    <w:rsid w:val="00EC13FC"/>
    <w:rsid w:val="00EC507D"/>
    <w:rsid w:val="00EC64A3"/>
    <w:rsid w:val="00F362F5"/>
    <w:rsid w:val="00F506B1"/>
    <w:rsid w:val="00F75B38"/>
    <w:rsid w:val="00F82019"/>
    <w:rsid w:val="00F94788"/>
    <w:rsid w:val="00FA2A98"/>
    <w:rsid w:val="00FB1235"/>
    <w:rsid w:val="00FC3F5F"/>
    <w:rsid w:val="00FD6358"/>
    <w:rsid w:val="00FF6E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84E29DA"/>
  <w15:docId w15:val="{318DB1DF-A710-D145-AC76-445AE4C6F9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SimSun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E6DA3"/>
  </w:style>
  <w:style w:type="paragraph" w:styleId="Heading1">
    <w:name w:val="heading 1"/>
    <w:basedOn w:val="Normal"/>
    <w:next w:val="Normal"/>
    <w:link w:val="Heading1Char"/>
    <w:uiPriority w:val="9"/>
    <w:qFormat/>
    <w:rsid w:val="00122A34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22A34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000000" w:themeColor="tex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aliases w:val="List Paragraph 1"/>
    <w:basedOn w:val="Normal"/>
    <w:autoRedefine/>
    <w:uiPriority w:val="34"/>
    <w:qFormat/>
    <w:rsid w:val="00F94788"/>
    <w:pPr>
      <w:numPr>
        <w:numId w:val="2"/>
      </w:numPr>
      <w:spacing w:before="120" w:line="240" w:lineRule="auto"/>
      <w:contextualSpacing/>
      <w:jc w:val="both"/>
    </w:pPr>
    <w:rPr>
      <w:sz w:val="28"/>
      <w:szCs w:val="28"/>
    </w:rPr>
  </w:style>
  <w:style w:type="paragraph" w:customStyle="1" w:styleId="TitleHeader">
    <w:name w:val="TitleHeader"/>
    <w:basedOn w:val="Normal"/>
    <w:qFormat/>
    <w:rsid w:val="00A45776"/>
    <w:pPr>
      <w:tabs>
        <w:tab w:val="right" w:pos="9360"/>
      </w:tabs>
      <w:spacing w:after="0" w:line="360" w:lineRule="auto"/>
    </w:pPr>
    <w:rPr>
      <w:sz w:val="28"/>
    </w:rPr>
  </w:style>
  <w:style w:type="paragraph" w:styleId="Title">
    <w:name w:val="Title"/>
    <w:basedOn w:val="Normal"/>
    <w:next w:val="Normal"/>
    <w:link w:val="TitleChar"/>
    <w:uiPriority w:val="10"/>
    <w:qFormat/>
    <w:rsid w:val="00A45776"/>
    <w:pPr>
      <w:spacing w:after="300" w:line="240" w:lineRule="auto"/>
      <w:contextualSpacing/>
      <w:jc w:val="center"/>
    </w:pPr>
    <w:rPr>
      <w:rFonts w:asciiTheme="majorHAnsi" w:eastAsiaTheme="majorEastAsia" w:hAnsiTheme="majorHAnsi" w:cstheme="majorBidi"/>
      <w:color w:val="000000" w:themeColor="text1"/>
      <w:spacing w:val="5"/>
      <w:kern w:val="28"/>
      <w:sz w:val="36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A45776"/>
    <w:rPr>
      <w:rFonts w:asciiTheme="majorHAnsi" w:eastAsiaTheme="majorEastAsia" w:hAnsiTheme="majorHAnsi" w:cstheme="majorBidi"/>
      <w:color w:val="000000" w:themeColor="text1"/>
      <w:spacing w:val="5"/>
      <w:kern w:val="28"/>
      <w:sz w:val="36"/>
      <w:szCs w:val="52"/>
    </w:rPr>
  </w:style>
  <w:style w:type="paragraph" w:customStyle="1" w:styleId="AbstractTitle">
    <w:name w:val="AbstractTitle"/>
    <w:basedOn w:val="Normal"/>
    <w:qFormat/>
    <w:rsid w:val="00122A34"/>
    <w:pPr>
      <w:spacing w:after="0" w:line="240" w:lineRule="auto"/>
      <w:jc w:val="center"/>
    </w:pPr>
    <w:rPr>
      <w:rFonts w:asciiTheme="majorHAnsi" w:hAnsiTheme="majorHAnsi"/>
      <w:b/>
      <w:sz w:val="28"/>
    </w:rPr>
  </w:style>
  <w:style w:type="paragraph" w:customStyle="1" w:styleId="Abstract">
    <w:name w:val="Abstract"/>
    <w:basedOn w:val="Normal"/>
    <w:qFormat/>
    <w:rsid w:val="004F6C06"/>
    <w:pPr>
      <w:ind w:left="288" w:right="288"/>
      <w:jc w:val="both"/>
    </w:pPr>
  </w:style>
  <w:style w:type="character" w:customStyle="1" w:styleId="Heading1Char">
    <w:name w:val="Heading 1 Char"/>
    <w:basedOn w:val="DefaultParagraphFont"/>
    <w:link w:val="Heading1"/>
    <w:uiPriority w:val="9"/>
    <w:rsid w:val="00122A34"/>
    <w:rPr>
      <w:rFonts w:asciiTheme="majorHAnsi" w:eastAsiaTheme="majorEastAsia" w:hAnsiTheme="majorHAnsi" w:cstheme="majorBidi"/>
      <w:b/>
      <w:bCs/>
      <w:color w:val="000000" w:themeColor="text1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122A34"/>
    <w:rPr>
      <w:rFonts w:asciiTheme="majorHAnsi" w:eastAsiaTheme="majorEastAsia" w:hAnsiTheme="majorHAnsi" w:cstheme="majorBidi"/>
      <w:b/>
      <w:bCs/>
      <w:color w:val="000000" w:themeColor="text1"/>
      <w:sz w:val="26"/>
      <w:szCs w:val="26"/>
    </w:rPr>
  </w:style>
  <w:style w:type="paragraph" w:styleId="Header">
    <w:name w:val="header"/>
    <w:basedOn w:val="Normal"/>
    <w:link w:val="HeaderChar"/>
    <w:uiPriority w:val="99"/>
    <w:unhideWhenUsed/>
    <w:rsid w:val="00122A3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22A34"/>
  </w:style>
  <w:style w:type="paragraph" w:styleId="Footer">
    <w:name w:val="footer"/>
    <w:basedOn w:val="Normal"/>
    <w:link w:val="FooterChar"/>
    <w:uiPriority w:val="99"/>
    <w:unhideWhenUsed/>
    <w:rsid w:val="00122A3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22A34"/>
  </w:style>
  <w:style w:type="table" w:styleId="TableGrid">
    <w:name w:val="Table Grid"/>
    <w:basedOn w:val="TableNormal"/>
    <w:uiPriority w:val="59"/>
    <w:rsid w:val="008570A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45E4BA068D9C7488C4985D0E9507751" ma:contentTypeVersion="10" ma:contentTypeDescription="Create a new document." ma:contentTypeScope="" ma:versionID="3617e2398f7da4276d457e73c6c8afcd">
  <xsd:schema xmlns:xsd="http://www.w3.org/2001/XMLSchema" xmlns:xs="http://www.w3.org/2001/XMLSchema" xmlns:p="http://schemas.microsoft.com/office/2006/metadata/properties" xmlns:ns3="edb21911-1c01-4418-ba07-ebe09131b44c" targetNamespace="http://schemas.microsoft.com/office/2006/metadata/properties" ma:root="true" ma:fieldsID="ee7d66ff999fd1246c27298fb022f3bb" ns3:_="">
    <xsd:import namespace="edb21911-1c01-4418-ba07-ebe09131b44c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db21911-1c01-4418-ba07-ebe09131b44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Location" ma:index="12" nillable="true" ma:displayName="MediaServiceLocation" ma:internalName="MediaServiceLocation" ma:readOnly="true">
      <xsd:simpleType>
        <xsd:restriction base="dms:Text"/>
      </xsd:simpleType>
    </xsd:element>
    <xsd:element name="MediaServiceOCR" ma:index="13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313214ED-BE90-4050-8D23-63B734569D6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B5791F22-319D-4A48-96E4-B7704E6F5D6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39DA879-DA1C-4072-B01A-D4D5B24FE3B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db21911-1c01-4418-ba07-ebe09131b44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81</TotalTime>
  <Pages>2</Pages>
  <Words>272</Words>
  <Characters>1555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emple University</Company>
  <LinksUpToDate>false</LinksUpToDate>
  <CharactersWithSpaces>18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rank Higgins</dc:creator>
  <cp:lastModifiedBy>Yuxi Men</cp:lastModifiedBy>
  <cp:revision>92</cp:revision>
  <dcterms:created xsi:type="dcterms:W3CDTF">2020-01-19T18:16:00Z</dcterms:created>
  <dcterms:modified xsi:type="dcterms:W3CDTF">2021-08-16T19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45E4BA068D9C7488C4985D0E9507751</vt:lpwstr>
  </property>
</Properties>
</file>